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5E5B44" w14:textId="2DE5656A" w:rsidR="00C541C8" w:rsidRPr="008525D0" w:rsidRDefault="00C541C8" w:rsidP="00E30B88">
      <w:pPr>
        <w:ind w:left="-284"/>
        <w:rPr>
          <w:sz w:val="18"/>
          <w:szCs w:val="18"/>
          <w:lang w:val="en-US"/>
        </w:rPr>
      </w:pPr>
    </w:p>
    <w:tbl>
      <w:tblPr>
        <w:tblW w:w="961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88"/>
        <w:gridCol w:w="447"/>
        <w:gridCol w:w="6776"/>
      </w:tblGrid>
      <w:tr w:rsidR="007A649F" w:rsidRPr="008525D0" w14:paraId="380FE68E" w14:textId="77777777" w:rsidTr="007A649F">
        <w:trPr>
          <w:trHeight w:val="284"/>
        </w:trPr>
        <w:tc>
          <w:tcPr>
            <w:tcW w:w="2388" w:type="dxa"/>
          </w:tcPr>
          <w:p w14:paraId="1D881871" w14:textId="36ECEE28" w:rsidR="007A649F" w:rsidRPr="008525D0" w:rsidRDefault="007A649F" w:rsidP="007A649F">
            <w:pPr>
              <w:rPr>
                <w:rFonts w:ascii="Rubik" w:eastAsia="Aptos" w:hAnsi="Rubik" w:cs="Rubik"/>
                <w:kern w:val="2"/>
                <w:sz w:val="34"/>
                <w:szCs w:val="34"/>
              </w:rPr>
            </w:pPr>
            <w:r w:rsidRPr="008525D0">
              <w:rPr>
                <w:rFonts w:ascii="Rubik" w:eastAsia="Aptos" w:hAnsi="Rubik" w:cs="Rubik"/>
                <w:kern w:val="2"/>
                <w:sz w:val="34"/>
                <w:szCs w:val="34"/>
              </w:rPr>
              <w:t>HR</w:t>
            </w:r>
            <w:r w:rsidR="00AB7875">
              <w:rPr>
                <w:rFonts w:ascii="Rubik" w:eastAsia="Aptos" w:hAnsi="Rubik" w:cs="Rubik"/>
                <w:kern w:val="2"/>
                <w:sz w:val="34"/>
                <w:szCs w:val="34"/>
              </w:rPr>
              <w:t>A</w:t>
            </w:r>
            <w:r w:rsidR="002C052C">
              <w:rPr>
                <w:rFonts w:ascii="Rubik" w:eastAsia="Aptos" w:hAnsi="Rubik" w:cs="Rubik"/>
                <w:kern w:val="2"/>
                <w:sz w:val="34"/>
                <w:szCs w:val="34"/>
              </w:rPr>
              <w:t>122</w:t>
            </w:r>
          </w:p>
        </w:tc>
        <w:tc>
          <w:tcPr>
            <w:tcW w:w="447" w:type="dxa"/>
            <w:tcBorders>
              <w:top w:val="nil"/>
              <w:bottom w:val="nil"/>
            </w:tcBorders>
          </w:tcPr>
          <w:p w14:paraId="091E72BB" w14:textId="77777777" w:rsidR="007A649F" w:rsidRPr="008525D0" w:rsidRDefault="007A649F" w:rsidP="007A649F">
            <w:pPr>
              <w:rPr>
                <w:rFonts w:ascii="Rubik" w:eastAsia="Aptos" w:hAnsi="Rubik" w:cs="Rubik"/>
                <w:kern w:val="2"/>
                <w:sz w:val="34"/>
                <w:szCs w:val="34"/>
              </w:rPr>
            </w:pPr>
          </w:p>
        </w:tc>
        <w:tc>
          <w:tcPr>
            <w:tcW w:w="6776" w:type="dxa"/>
          </w:tcPr>
          <w:p w14:paraId="702434F1" w14:textId="1DA9040E" w:rsidR="007A649F" w:rsidRPr="008525D0" w:rsidRDefault="007A649F" w:rsidP="007A649F">
            <w:pPr>
              <w:ind w:right="-104"/>
              <w:rPr>
                <w:rFonts w:ascii="Rubik" w:hAnsi="Rubik" w:cs="Rubik"/>
                <w:color w:val="000000"/>
                <w:sz w:val="34"/>
                <w:szCs w:val="34"/>
              </w:rPr>
            </w:pPr>
            <w:r w:rsidRPr="008525D0">
              <w:rPr>
                <w:rFonts w:ascii="Rubik" w:hAnsi="Rubik" w:cs="Rubik"/>
                <w:color w:val="000000"/>
                <w:sz w:val="34"/>
                <w:szCs w:val="34"/>
              </w:rPr>
              <w:t>VACANT</w:t>
            </w:r>
            <w:r w:rsidR="00140AAA">
              <w:rPr>
                <w:rFonts w:ascii="Rubik" w:hAnsi="Rubik" w:cs="Rubik"/>
                <w:color w:val="000000"/>
                <w:sz w:val="34"/>
                <w:szCs w:val="34"/>
              </w:rPr>
              <w:t xml:space="preserve"> </w:t>
            </w:r>
            <w:r w:rsidR="00AB7875">
              <w:rPr>
                <w:rFonts w:ascii="Rubik" w:hAnsi="Rubik" w:cs="Rubik"/>
                <w:color w:val="000000"/>
                <w:sz w:val="34"/>
                <w:szCs w:val="34"/>
              </w:rPr>
              <w:t xml:space="preserve">LEADS </w:t>
            </w:r>
            <w:r w:rsidRPr="008525D0">
              <w:rPr>
                <w:rFonts w:ascii="Rubik" w:hAnsi="Rubik" w:cs="Rubik"/>
                <w:color w:val="000000"/>
                <w:sz w:val="34"/>
                <w:szCs w:val="34"/>
              </w:rPr>
              <w:t>MANAGER</w:t>
            </w:r>
            <w:r w:rsidR="00C93AE9" w:rsidRPr="008525D0">
              <w:rPr>
                <w:rFonts w:ascii="Rubik" w:hAnsi="Rubik" w:cs="Rubik"/>
                <w:color w:val="000000"/>
                <w:sz w:val="34"/>
                <w:szCs w:val="34"/>
              </w:rPr>
              <w:t xml:space="preserve"> </w:t>
            </w:r>
            <w:r w:rsidR="005A2049" w:rsidRPr="008525D0">
              <w:rPr>
                <w:rFonts w:ascii="Rubik" w:hAnsi="Rubik" w:cs="Rubik"/>
                <w:color w:val="000000"/>
                <w:sz w:val="34"/>
                <w:szCs w:val="34"/>
              </w:rPr>
              <w:t>–</w:t>
            </w:r>
            <w:r w:rsidR="00DC21E0">
              <w:rPr>
                <w:rFonts w:ascii="Rubik" w:hAnsi="Rubik" w:cs="Rubik"/>
                <w:color w:val="000000"/>
                <w:sz w:val="34"/>
                <w:szCs w:val="34"/>
              </w:rPr>
              <w:t xml:space="preserve"> </w:t>
            </w:r>
            <w:r w:rsidR="00AB7875">
              <w:rPr>
                <w:rFonts w:ascii="Rubik" w:hAnsi="Rubik" w:cs="Rubik"/>
                <w:color w:val="000000"/>
                <w:sz w:val="34"/>
                <w:szCs w:val="34"/>
              </w:rPr>
              <w:t>MENLYN</w:t>
            </w:r>
          </w:p>
        </w:tc>
      </w:tr>
    </w:tbl>
    <w:p w14:paraId="550CA9BB" w14:textId="77777777" w:rsidR="007A649F" w:rsidRPr="008525D0" w:rsidRDefault="007A649F" w:rsidP="007A649F">
      <w:pPr>
        <w:spacing w:after="0" w:line="240" w:lineRule="auto"/>
        <w:rPr>
          <w:rFonts w:ascii="Rubik" w:eastAsia="Aptos" w:hAnsi="Rubik"/>
          <w:kern w:val="2"/>
          <w:sz w:val="16"/>
          <w:szCs w:val="16"/>
        </w:rPr>
      </w:pPr>
    </w:p>
    <w:p w14:paraId="06A9AA42" w14:textId="3EF8FF3F" w:rsidR="000E336E" w:rsidRPr="008525D0" w:rsidRDefault="000E336E" w:rsidP="000E336E">
      <w:pPr>
        <w:spacing w:after="0" w:line="276" w:lineRule="auto"/>
        <w:jc w:val="both"/>
        <w:rPr>
          <w:rFonts w:ascii="Rubik" w:hAnsi="Rubik" w:cs="Rubik"/>
          <w:sz w:val="20"/>
          <w:szCs w:val="20"/>
        </w:rPr>
      </w:pPr>
      <w:r w:rsidRPr="008525D0">
        <w:rPr>
          <w:rFonts w:ascii="Rubik" w:hAnsi="Rubik" w:cs="Rubik"/>
          <w:sz w:val="20"/>
          <w:szCs w:val="20"/>
        </w:rPr>
        <w:t>The Westvaal Motor Group is a fast-growing and dynamic motor dealership group with 3</w:t>
      </w:r>
      <w:r w:rsidR="0024501C">
        <w:rPr>
          <w:rFonts w:ascii="Rubik" w:hAnsi="Rubik" w:cs="Rubik"/>
          <w:sz w:val="20"/>
          <w:szCs w:val="20"/>
        </w:rPr>
        <w:t>8</w:t>
      </w:r>
      <w:r w:rsidRPr="008525D0">
        <w:rPr>
          <w:rFonts w:ascii="Rubik" w:hAnsi="Rubik" w:cs="Rubik"/>
          <w:sz w:val="20"/>
          <w:szCs w:val="20"/>
        </w:rPr>
        <w:t xml:space="preserve"> Dealerships in 6 Provinces, and we are currently expanding our business footprint all across South Africa. If you consider yourself to be a strategic business and marketing leader this unique opportunity is for you. We currently have this new vacancy in our </w:t>
      </w:r>
      <w:r w:rsidR="00E30B88">
        <w:rPr>
          <w:rFonts w:ascii="Rubik" w:hAnsi="Rubik" w:cs="Rubik"/>
          <w:sz w:val="20"/>
          <w:szCs w:val="20"/>
        </w:rPr>
        <w:t xml:space="preserve">Corporate </w:t>
      </w:r>
      <w:r w:rsidR="00AB7875">
        <w:rPr>
          <w:rFonts w:ascii="Rubik" w:hAnsi="Rubik" w:cs="Rubik"/>
          <w:sz w:val="20"/>
          <w:szCs w:val="20"/>
        </w:rPr>
        <w:t>Marketing</w:t>
      </w:r>
      <w:r w:rsidRPr="008525D0">
        <w:rPr>
          <w:rFonts w:ascii="Rubik" w:hAnsi="Rubik" w:cs="Rubik"/>
          <w:sz w:val="20"/>
          <w:szCs w:val="20"/>
        </w:rPr>
        <w:t xml:space="preserve"> department at our</w:t>
      </w:r>
      <w:r w:rsidR="00914FDE">
        <w:rPr>
          <w:rFonts w:ascii="Rubik" w:hAnsi="Rubik" w:cs="Rubik"/>
          <w:sz w:val="20"/>
          <w:szCs w:val="20"/>
        </w:rPr>
        <w:t xml:space="preserve"> </w:t>
      </w:r>
      <w:r w:rsidR="00AB7875">
        <w:rPr>
          <w:rFonts w:ascii="Rubik" w:hAnsi="Rubik" w:cs="Rubik"/>
          <w:b/>
          <w:bCs/>
          <w:sz w:val="20"/>
          <w:szCs w:val="20"/>
        </w:rPr>
        <w:t xml:space="preserve">Menlyn </w:t>
      </w:r>
      <w:r w:rsidRPr="008525D0">
        <w:rPr>
          <w:rFonts w:ascii="Rubik" w:hAnsi="Rubik" w:cs="Rubik"/>
          <w:b/>
          <w:bCs/>
          <w:sz w:val="20"/>
          <w:szCs w:val="20"/>
        </w:rPr>
        <w:t xml:space="preserve"> Dealership – </w:t>
      </w:r>
      <w:r w:rsidR="00AB7875">
        <w:rPr>
          <w:rFonts w:ascii="Rubik" w:hAnsi="Rubik" w:cs="Rubik"/>
          <w:b/>
          <w:bCs/>
          <w:sz w:val="20"/>
          <w:szCs w:val="20"/>
        </w:rPr>
        <w:t xml:space="preserve">Gauteng </w:t>
      </w:r>
      <w:r w:rsidRPr="008525D0">
        <w:rPr>
          <w:rFonts w:ascii="Rubik" w:hAnsi="Rubik" w:cs="Rubik"/>
          <w:b/>
          <w:bCs/>
          <w:sz w:val="20"/>
          <w:szCs w:val="20"/>
        </w:rPr>
        <w:t>Province</w:t>
      </w:r>
      <w:r w:rsidRPr="008525D0">
        <w:rPr>
          <w:rFonts w:ascii="Rubik" w:hAnsi="Rubik" w:cs="Rubik"/>
          <w:sz w:val="20"/>
          <w:szCs w:val="20"/>
        </w:rPr>
        <w:t>. We are searching for candidates who meet the following criteria:</w:t>
      </w:r>
    </w:p>
    <w:p w14:paraId="20A90152" w14:textId="77777777" w:rsidR="007A649F" w:rsidRPr="00957407" w:rsidRDefault="007A649F" w:rsidP="007A649F">
      <w:pPr>
        <w:spacing w:after="0" w:line="276" w:lineRule="auto"/>
        <w:jc w:val="both"/>
        <w:rPr>
          <w:rFonts w:ascii="Rubik" w:eastAsia="Aptos" w:hAnsi="Rubik" w:cs="Rubik"/>
          <w:kern w:val="2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8525D0" w14:paraId="55A88C06" w14:textId="77777777" w:rsidTr="007A649F">
        <w:tc>
          <w:tcPr>
            <w:tcW w:w="9606" w:type="dxa"/>
            <w:shd w:val="clear" w:color="auto" w:fill="050E24"/>
          </w:tcPr>
          <w:p w14:paraId="0EA471A5" w14:textId="74B91497" w:rsidR="007A649F" w:rsidRPr="008525D0" w:rsidRDefault="007A649F" w:rsidP="007A649F">
            <w:pPr>
              <w:tabs>
                <w:tab w:val="left" w:pos="9324"/>
              </w:tabs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</w:pPr>
            <w:r w:rsidRPr="008525D0"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  <w:t>Duties / Responsibilities</w:t>
            </w:r>
            <w:r w:rsidRPr="008525D0"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  <w:tab/>
            </w:r>
          </w:p>
        </w:tc>
      </w:tr>
    </w:tbl>
    <w:p w14:paraId="3E10AE27" w14:textId="77777777" w:rsidR="007A649F" w:rsidRPr="00957407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20"/>
          <w:szCs w:val="20"/>
        </w:rPr>
      </w:pPr>
    </w:p>
    <w:p w14:paraId="6A15E558" w14:textId="77777777" w:rsidR="00E14A43" w:rsidRPr="00E14A43" w:rsidRDefault="003850D6" w:rsidP="00E14A43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E14A43">
        <w:rPr>
          <w:rFonts w:ascii="Rubik" w:eastAsia="Times New Roman" w:hAnsi="Rubik" w:cs="Rubik"/>
          <w:color w:val="000000" w:themeColor="text1"/>
          <w:sz w:val="20"/>
          <w:szCs w:val="20"/>
        </w:rPr>
        <w:t>Establish and structure a Leads Team to support Group Leads management and handle CSI follow-up calls</w:t>
      </w:r>
      <w:r w:rsidRPr="00E14A43">
        <w:rPr>
          <w:rFonts w:ascii="Rubik" w:eastAsia="Times New Roman" w:hAnsi="Rubik" w:cs="Rubik"/>
          <w:bCs/>
          <w:kern w:val="2"/>
          <w:sz w:val="20"/>
          <w:szCs w:val="20"/>
        </w:rPr>
        <w:t xml:space="preserve"> </w:t>
      </w:r>
    </w:p>
    <w:p w14:paraId="017EAFED" w14:textId="77777777" w:rsidR="00E14A43" w:rsidRPr="00E14A43" w:rsidRDefault="00E14A43" w:rsidP="00E14A43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E14A43">
        <w:rPr>
          <w:rFonts w:ascii="Rubik" w:eastAsia="Times New Roman" w:hAnsi="Rubik" w:cs="Rubik"/>
          <w:color w:val="000000" w:themeColor="text1"/>
          <w:sz w:val="20"/>
          <w:szCs w:val="20"/>
        </w:rPr>
        <w:t>Analyse leads data to identify trends, opportunities, and areas for improvement.</w:t>
      </w:r>
      <w:r w:rsidRPr="00E14A43">
        <w:rPr>
          <w:rFonts w:ascii="Rubik" w:eastAsia="Times New Roman" w:hAnsi="Rubik" w:cs="Rubik"/>
          <w:bCs/>
          <w:kern w:val="2"/>
          <w:sz w:val="20"/>
          <w:szCs w:val="20"/>
        </w:rPr>
        <w:t xml:space="preserve"> </w:t>
      </w:r>
    </w:p>
    <w:p w14:paraId="0C32AD4E" w14:textId="77777777" w:rsidR="00E14A43" w:rsidRPr="00E14A43" w:rsidRDefault="00E14A43" w:rsidP="00E14A43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E14A43">
        <w:rPr>
          <w:rFonts w:ascii="Rubik" w:eastAsia="Times New Roman" w:hAnsi="Rubik" w:cs="Rubik"/>
          <w:bCs/>
          <w:kern w:val="2"/>
          <w:sz w:val="20"/>
          <w:szCs w:val="20"/>
        </w:rPr>
        <w:t xml:space="preserve">Monitor and evaluate the effectiveness of lead generation campaigns with Dealership Management and Lead Management </w:t>
      </w:r>
    </w:p>
    <w:p w14:paraId="33A36716" w14:textId="77777777" w:rsidR="00E14A43" w:rsidRPr="00E14A43" w:rsidRDefault="00E14A43" w:rsidP="00E14A43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E14A43">
        <w:rPr>
          <w:rFonts w:ascii="Rubik" w:eastAsia="Times New Roman" w:hAnsi="Rubik" w:cs="Rubik"/>
          <w:bCs/>
          <w:kern w:val="2"/>
          <w:sz w:val="20"/>
          <w:szCs w:val="20"/>
        </w:rPr>
        <w:t xml:space="preserve">Act as the main point of contact between Lead Department, Dealer Principals, Sales Managers and Sales Executives. </w:t>
      </w:r>
    </w:p>
    <w:p w14:paraId="6E2FA39D" w14:textId="77777777" w:rsidR="00E14A43" w:rsidRPr="00E14A43" w:rsidRDefault="00E14A43" w:rsidP="00E14A43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E14A43">
        <w:rPr>
          <w:rFonts w:ascii="Rubik" w:eastAsia="Times New Roman" w:hAnsi="Rubik" w:cs="Rubik"/>
          <w:bCs/>
          <w:kern w:val="2"/>
          <w:sz w:val="20"/>
          <w:szCs w:val="20"/>
        </w:rPr>
        <w:t>Conduct and manage all dealer training for the CMS and Logimeter platforms.</w:t>
      </w:r>
    </w:p>
    <w:p w14:paraId="12EE05E7" w14:textId="77777777" w:rsidR="00E14A43" w:rsidRPr="00E14A43" w:rsidRDefault="00E14A43" w:rsidP="00E14A43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E14A43">
        <w:rPr>
          <w:rFonts w:ascii="Rubik" w:eastAsia="Times New Roman" w:hAnsi="Rubik" w:cs="Rubik"/>
          <w:bCs/>
          <w:kern w:val="2"/>
          <w:sz w:val="20"/>
          <w:szCs w:val="20"/>
        </w:rPr>
        <w:t xml:space="preserve"> Address customer inquiries and ensure a positive experience throughout the pre-sales process. </w:t>
      </w:r>
    </w:p>
    <w:p w14:paraId="2B389507" w14:textId="4B659410" w:rsidR="00E14A43" w:rsidRPr="00E14A43" w:rsidRDefault="00E14A43" w:rsidP="00E14A43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E14A43">
        <w:rPr>
          <w:rFonts w:ascii="Rubik" w:eastAsia="Times New Roman" w:hAnsi="Rubik" w:cs="Rubik"/>
          <w:bCs/>
          <w:kern w:val="2"/>
          <w:sz w:val="20"/>
          <w:szCs w:val="20"/>
        </w:rPr>
        <w:t>Stay updated on industry trends and best practices in lead management.</w:t>
      </w:r>
    </w:p>
    <w:p w14:paraId="1F553E6D" w14:textId="73CFC211" w:rsidR="00525F68" w:rsidRPr="00E30B88" w:rsidRDefault="0008648E" w:rsidP="00E30B88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E14A43">
        <w:rPr>
          <w:rFonts w:ascii="Rubik" w:eastAsia="Times New Roman" w:hAnsi="Rubik" w:cs="Rubik"/>
          <w:bCs/>
          <w:kern w:val="2"/>
          <w:sz w:val="20"/>
          <w:szCs w:val="20"/>
        </w:rPr>
        <w:t xml:space="preserve">Lead, Motivate and develop staff 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8525D0" w14:paraId="5DFBA6D8" w14:textId="77777777" w:rsidTr="007A649F">
        <w:tc>
          <w:tcPr>
            <w:tcW w:w="9606" w:type="dxa"/>
            <w:shd w:val="clear" w:color="auto" w:fill="050E24"/>
          </w:tcPr>
          <w:p w14:paraId="440A6619" w14:textId="77777777" w:rsidR="007A649F" w:rsidRPr="008525D0" w:rsidRDefault="007A649F" w:rsidP="007A649F">
            <w:pPr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</w:pPr>
            <w:r w:rsidRPr="008525D0"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  <w:t>Requirements</w:t>
            </w:r>
          </w:p>
        </w:tc>
      </w:tr>
    </w:tbl>
    <w:p w14:paraId="1A3C9D8A" w14:textId="77777777" w:rsidR="007A649F" w:rsidRPr="00957407" w:rsidRDefault="007A649F" w:rsidP="007A649F">
      <w:pPr>
        <w:spacing w:after="0" w:line="240" w:lineRule="auto"/>
        <w:jc w:val="both"/>
        <w:rPr>
          <w:rFonts w:ascii="Rubik" w:eastAsia="Aptos" w:hAnsi="Rubik" w:cs="Rubik"/>
          <w:kern w:val="2"/>
          <w:sz w:val="20"/>
          <w:szCs w:val="20"/>
        </w:rPr>
      </w:pPr>
    </w:p>
    <w:p w14:paraId="55316065" w14:textId="1FD2EEC4" w:rsidR="0023315C" w:rsidRDefault="00E14A43" w:rsidP="0024501C">
      <w:pPr>
        <w:numPr>
          <w:ilvl w:val="0"/>
          <w:numId w:val="6"/>
        </w:numPr>
        <w:suppressAutoHyphens/>
        <w:spacing w:after="0" w:line="240" w:lineRule="auto"/>
        <w:ind w:left="709" w:hanging="218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>
        <w:rPr>
          <w:rFonts w:ascii="Rubik" w:eastAsia="Times New Roman" w:hAnsi="Rubik" w:cs="Rubik"/>
          <w:bCs/>
          <w:kern w:val="2"/>
          <w:sz w:val="20"/>
          <w:szCs w:val="20"/>
        </w:rPr>
        <w:t>Matric</w:t>
      </w:r>
    </w:p>
    <w:p w14:paraId="58414114" w14:textId="39478B64" w:rsidR="00E14A43" w:rsidRDefault="00E14A43" w:rsidP="0024501C">
      <w:pPr>
        <w:numPr>
          <w:ilvl w:val="0"/>
          <w:numId w:val="6"/>
        </w:numPr>
        <w:suppressAutoHyphens/>
        <w:spacing w:after="0" w:line="240" w:lineRule="auto"/>
        <w:ind w:left="709" w:hanging="218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>
        <w:rPr>
          <w:rFonts w:ascii="Rubik" w:eastAsia="Times New Roman" w:hAnsi="Rubik" w:cs="Rubik"/>
          <w:bCs/>
          <w:kern w:val="2"/>
          <w:sz w:val="20"/>
          <w:szCs w:val="20"/>
        </w:rPr>
        <w:t xml:space="preserve">NCA qualification </w:t>
      </w:r>
    </w:p>
    <w:p w14:paraId="3F06FCE5" w14:textId="77777777" w:rsidR="00E14A43" w:rsidRDefault="00E14A43" w:rsidP="00E14A43">
      <w:pPr>
        <w:numPr>
          <w:ilvl w:val="0"/>
          <w:numId w:val="6"/>
        </w:numPr>
        <w:suppressAutoHyphens/>
        <w:spacing w:after="0" w:line="240" w:lineRule="auto"/>
        <w:ind w:left="709" w:hanging="218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E14A43">
        <w:rPr>
          <w:rFonts w:ascii="Rubik" w:eastAsia="Times New Roman" w:hAnsi="Rubik" w:cs="Rubik"/>
          <w:bCs/>
          <w:kern w:val="2"/>
          <w:sz w:val="20"/>
          <w:szCs w:val="20"/>
        </w:rPr>
        <w:t>Proven experience in sales, or marketing in the Motor Industry (3-5 years preferred)</w:t>
      </w:r>
      <w:r>
        <w:rPr>
          <w:rFonts w:ascii="Rubik" w:eastAsia="Times New Roman" w:hAnsi="Rubik" w:cs="Rubik"/>
          <w:bCs/>
          <w:kern w:val="2"/>
          <w:sz w:val="20"/>
          <w:szCs w:val="20"/>
        </w:rPr>
        <w:t xml:space="preserve"> </w:t>
      </w:r>
    </w:p>
    <w:p w14:paraId="25B4D39B" w14:textId="77777777" w:rsidR="00E14A43" w:rsidRDefault="00E14A43" w:rsidP="00E14A43">
      <w:pPr>
        <w:numPr>
          <w:ilvl w:val="0"/>
          <w:numId w:val="6"/>
        </w:numPr>
        <w:suppressAutoHyphens/>
        <w:spacing w:after="0" w:line="240" w:lineRule="auto"/>
        <w:ind w:left="709" w:hanging="218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E14A43">
        <w:rPr>
          <w:rFonts w:ascii="Rubik" w:eastAsia="Times New Roman" w:hAnsi="Rubik" w:cs="Rubik"/>
          <w:bCs/>
          <w:kern w:val="2"/>
          <w:sz w:val="20"/>
          <w:szCs w:val="20"/>
        </w:rPr>
        <w:t>Proficiency in CRM systems, Logimeter, LMS and CMS</w:t>
      </w:r>
      <w:r>
        <w:rPr>
          <w:rFonts w:ascii="Rubik" w:eastAsia="Times New Roman" w:hAnsi="Rubik" w:cs="Rubik"/>
          <w:bCs/>
          <w:kern w:val="2"/>
          <w:sz w:val="20"/>
          <w:szCs w:val="20"/>
        </w:rPr>
        <w:t xml:space="preserve"> </w:t>
      </w:r>
    </w:p>
    <w:p w14:paraId="43F5821A" w14:textId="77777777" w:rsidR="00E14A43" w:rsidRDefault="00E14A43" w:rsidP="00E14A43">
      <w:pPr>
        <w:numPr>
          <w:ilvl w:val="0"/>
          <w:numId w:val="6"/>
        </w:numPr>
        <w:suppressAutoHyphens/>
        <w:spacing w:after="0" w:line="240" w:lineRule="auto"/>
        <w:ind w:left="709" w:hanging="218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E14A43">
        <w:rPr>
          <w:rFonts w:ascii="Rubik" w:eastAsia="Times New Roman" w:hAnsi="Rubik" w:cs="Rubik"/>
          <w:bCs/>
          <w:kern w:val="2"/>
          <w:sz w:val="20"/>
          <w:szCs w:val="20"/>
        </w:rPr>
        <w:t xml:space="preserve">Strong analytical skills with experience in data interpretation and reporting. </w:t>
      </w:r>
    </w:p>
    <w:p w14:paraId="555FD433" w14:textId="77777777" w:rsidR="00E14A43" w:rsidRDefault="00E14A43" w:rsidP="00E14A43">
      <w:pPr>
        <w:numPr>
          <w:ilvl w:val="0"/>
          <w:numId w:val="6"/>
        </w:numPr>
        <w:suppressAutoHyphens/>
        <w:spacing w:after="0" w:line="240" w:lineRule="auto"/>
        <w:ind w:left="709" w:hanging="218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E14A43">
        <w:rPr>
          <w:rFonts w:ascii="Rubik" w:eastAsia="Times New Roman" w:hAnsi="Rubik" w:cs="Rubik"/>
          <w:bCs/>
          <w:kern w:val="2"/>
          <w:sz w:val="20"/>
          <w:szCs w:val="20"/>
        </w:rPr>
        <w:t>Leadership skills to coordinate between Dealership Sales Teams and Lead Agents</w:t>
      </w:r>
      <w:r>
        <w:rPr>
          <w:rFonts w:ascii="Rubik" w:eastAsia="Times New Roman" w:hAnsi="Rubik" w:cs="Rubik"/>
          <w:bCs/>
          <w:kern w:val="2"/>
          <w:sz w:val="20"/>
          <w:szCs w:val="20"/>
        </w:rPr>
        <w:t xml:space="preserve"> </w:t>
      </w:r>
    </w:p>
    <w:p w14:paraId="46839237" w14:textId="77777777" w:rsidR="00E14A43" w:rsidRDefault="00E14A43" w:rsidP="00E14A43">
      <w:pPr>
        <w:numPr>
          <w:ilvl w:val="0"/>
          <w:numId w:val="6"/>
        </w:numPr>
        <w:suppressAutoHyphens/>
        <w:spacing w:after="0" w:line="240" w:lineRule="auto"/>
        <w:ind w:left="709" w:hanging="218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E14A43">
        <w:rPr>
          <w:rFonts w:ascii="Rubik" w:eastAsia="Times New Roman" w:hAnsi="Rubik" w:cs="Rubik"/>
          <w:bCs/>
          <w:kern w:val="2"/>
          <w:sz w:val="20"/>
          <w:szCs w:val="20"/>
        </w:rPr>
        <w:t>Familiarity with digital marketing techniques and social media advertising</w:t>
      </w:r>
      <w:r>
        <w:rPr>
          <w:rFonts w:ascii="Rubik" w:eastAsia="Times New Roman" w:hAnsi="Rubik" w:cs="Rubik"/>
          <w:bCs/>
          <w:kern w:val="2"/>
          <w:sz w:val="20"/>
          <w:szCs w:val="20"/>
        </w:rPr>
        <w:t xml:space="preserve"> </w:t>
      </w:r>
    </w:p>
    <w:p w14:paraId="60D3B0E5" w14:textId="763060A3" w:rsidR="00525F68" w:rsidRPr="00E30B88" w:rsidRDefault="00E14A43" w:rsidP="00E30B88">
      <w:pPr>
        <w:numPr>
          <w:ilvl w:val="0"/>
          <w:numId w:val="6"/>
        </w:numPr>
        <w:suppressAutoHyphens/>
        <w:spacing w:after="0" w:line="240" w:lineRule="auto"/>
        <w:ind w:left="709" w:hanging="218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E14A43">
        <w:rPr>
          <w:rFonts w:ascii="Rubik" w:eastAsia="Times New Roman" w:hAnsi="Rubik" w:cs="Rubik"/>
          <w:bCs/>
          <w:kern w:val="2"/>
          <w:sz w:val="20"/>
          <w:szCs w:val="20"/>
        </w:rPr>
        <w:t xml:space="preserve">Valid South African Drivers licence 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957407" w14:paraId="6671C050" w14:textId="77777777" w:rsidTr="007A649F">
        <w:tc>
          <w:tcPr>
            <w:tcW w:w="9606" w:type="dxa"/>
            <w:shd w:val="clear" w:color="auto" w:fill="050E24"/>
          </w:tcPr>
          <w:p w14:paraId="45EC8A95" w14:textId="7217F886" w:rsidR="007A649F" w:rsidRPr="00957407" w:rsidRDefault="00434170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D2572A9" wp14:editId="4CBDFE0D">
                      <wp:simplePos x="0" y="0"/>
                      <wp:positionH relativeFrom="column">
                        <wp:posOffset>4530090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673616092" name="Rectangl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3C99B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572A9" id="Rectangle 13" o:spid="_x0000_s1026" style="position:absolute;margin-left:356.7pt;margin-top:9.9pt;width:23.4pt;height:15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/um3EQIAACA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">
                      <v:textbox>
                        <w:txbxContent>
                          <w:p w14:paraId="623C99B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4C13A3"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942C6F3" wp14:editId="54648937">
                      <wp:simplePos x="0" y="0"/>
                      <wp:positionH relativeFrom="column">
                        <wp:posOffset>3362325</wp:posOffset>
                      </wp:positionH>
                      <wp:positionV relativeFrom="paragraph">
                        <wp:posOffset>118110</wp:posOffset>
                      </wp:positionV>
                      <wp:extent cx="297180" cy="198120"/>
                      <wp:effectExtent l="0" t="0" r="7620" b="0"/>
                      <wp:wrapNone/>
                      <wp:docPr id="1164585742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E100C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42C6F3" id="Rectangle 11" o:spid="_x0000_s1027" style="position:absolute;margin-left:264.75pt;margin-top:9.3pt;width:23.4pt;height:15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">
                      <v:textbox>
                        <w:txbxContent>
                          <w:p w14:paraId="49E100C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D22C87E" wp14:editId="20DE07DB">
                      <wp:simplePos x="0" y="0"/>
                      <wp:positionH relativeFrom="column">
                        <wp:posOffset>1602105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017439555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7E6C3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2C87E" id="Rectangle 9" o:spid="_x0000_s1028" style="position:absolute;margin-left:126.15pt;margin-top:9.9pt;width:23.4pt;height:15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Alh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">
                      <v:textbox>
                        <w:txbxContent>
                          <w:p w14:paraId="57E6C3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1E8D5524" w14:textId="3EDA3D3B" w:rsidR="007A649F" w:rsidRPr="00957407" w:rsidRDefault="006171E8" w:rsidP="007A649F">
            <w:pPr>
              <w:tabs>
                <w:tab w:val="left" w:pos="3060"/>
                <w:tab w:val="left" w:pos="3675"/>
                <w:tab w:val="left" w:pos="5790"/>
                <w:tab w:val="left" w:pos="769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0D29ED4" wp14:editId="71696617">
                      <wp:simplePos x="0" y="0"/>
                      <wp:positionH relativeFrom="column">
                        <wp:posOffset>-7620</wp:posOffset>
                      </wp:positionH>
                      <wp:positionV relativeFrom="paragraph">
                        <wp:posOffset>10795</wp:posOffset>
                      </wp:positionV>
                      <wp:extent cx="1560195" cy="769620"/>
                      <wp:effectExtent l="0" t="0" r="1905" b="0"/>
                      <wp:wrapNone/>
                      <wp:docPr id="1494673931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60195" cy="769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AEEB731" w14:textId="77777777" w:rsidR="007A649F" w:rsidRPr="00533189" w:rsidRDefault="007A649F" w:rsidP="007A649F">
                                  <w:pPr>
                                    <w:jc w:val="center"/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In return for your expertise the 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successful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candidate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will be offered:</w:t>
                                  </w:r>
                                </w:p>
                                <w:p w14:paraId="42F6B4BB" w14:textId="77777777" w:rsidR="007A649F" w:rsidRDefault="007A649F" w:rsidP="007A649F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D29ED4" id="Rectangle 7" o:spid="_x0000_s1029" style="position:absolute;margin-left:-.6pt;margin-top:.85pt;width:122.85pt;height:60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">
                      <v:textbox>
                        <w:txbxContent>
                          <w:p w14:paraId="4AEEB731" w14:textId="77777777" w:rsidR="007A649F" w:rsidRPr="00533189" w:rsidRDefault="007A649F" w:rsidP="007A649F">
                            <w:pPr>
                              <w:jc w:val="center"/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In return for your expertise the 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successful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candidate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will be offered:</w:t>
                            </w:r>
                          </w:p>
                          <w:p w14:paraId="42F6B4BB" w14:textId="77777777" w:rsidR="007A649F" w:rsidRDefault="007A649F" w:rsidP="007A649F"/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  <w:t xml:space="preserve">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Market related salary</w:t>
            </w:r>
            <w:r w:rsidR="0086078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    </w:t>
            </w:r>
            <w:r w:rsidR="0024501C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Medical Aid</w:t>
            </w:r>
            <w:r w:rsidR="00EB455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    </w:t>
            </w:r>
            <w:r w:rsidR="0024501C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</w:t>
            </w:r>
            <w:r w:rsidR="00EB455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Company</w:t>
            </w:r>
            <w:r w:rsidR="00EB455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Vehicle</w:t>
            </w:r>
          </w:p>
          <w:p w14:paraId="2F0805D8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61D4F90C" w14:textId="6B68ADEE" w:rsidR="007A649F" w:rsidRPr="00957407" w:rsidRDefault="004C13A3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E43BC91" wp14:editId="0DA9F472">
                      <wp:simplePos x="0" y="0"/>
                      <wp:positionH relativeFrom="column">
                        <wp:posOffset>3347085</wp:posOffset>
                      </wp:positionH>
                      <wp:positionV relativeFrom="paragraph">
                        <wp:posOffset>136525</wp:posOffset>
                      </wp:positionV>
                      <wp:extent cx="297180" cy="198120"/>
                      <wp:effectExtent l="0" t="0" r="7620" b="0"/>
                      <wp:wrapNone/>
                      <wp:docPr id="1097753411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F07D9D6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43BC91" id="Rectangle 3" o:spid="_x0000_s1030" style="position:absolute;margin-left:263.55pt;margin-top:10.75pt;width:23.4pt;height:15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aVm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">
                      <v:textbox>
                        <w:txbxContent>
                          <w:p w14:paraId="0F07D9D6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645204A" wp14:editId="5364E472">
                      <wp:simplePos x="0" y="0"/>
                      <wp:positionH relativeFrom="column">
                        <wp:posOffset>1611630</wp:posOffset>
                      </wp:positionH>
                      <wp:positionV relativeFrom="paragraph">
                        <wp:posOffset>144780</wp:posOffset>
                      </wp:positionV>
                      <wp:extent cx="297180" cy="198120"/>
                      <wp:effectExtent l="0" t="0" r="7620" b="0"/>
                      <wp:wrapNone/>
                      <wp:docPr id="2145117738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B3C90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45204A" id="Rectangle 1" o:spid="_x0000_s1031" style="position:absolute;margin-left:126.9pt;margin-top:11.4pt;width:23.4pt;height:15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b1CK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">
                      <v:textbox>
                        <w:txbxContent>
                          <w:p w14:paraId="3B3C90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</w:r>
          </w:p>
          <w:p w14:paraId="4263296F" w14:textId="03441F29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Profit sharing</w: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Pension Fund</w:t>
            </w:r>
            <w:r w:rsidR="0086078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                 </w:t>
            </w:r>
            <w:r w:rsidR="0024501C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   </w:t>
            </w:r>
            <w:r w:rsidR="004629CD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Commission</w:t>
            </w:r>
          </w:p>
          <w:p w14:paraId="71396CA0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</w:p>
          <w:p w14:paraId="43092625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51092232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</w:tc>
      </w:tr>
    </w:tbl>
    <w:p w14:paraId="34EBA956" w14:textId="77777777" w:rsidR="007A649F" w:rsidRPr="00957407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20"/>
          <w:szCs w:val="20"/>
        </w:rPr>
      </w:pPr>
    </w:p>
    <w:p w14:paraId="4FCC0DC6" w14:textId="03B8B694" w:rsidR="007A649F" w:rsidRDefault="007A649F" w:rsidP="007C44BE">
      <w:pPr>
        <w:spacing w:after="0" w:line="240" w:lineRule="auto"/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</w:pPr>
      <w:r w:rsidRPr="00E30B88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To become a part of Westvaal </w:t>
      </w:r>
      <w:r w:rsidR="00E30B88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>Corporate Marketing</w:t>
      </w:r>
      <w:r w:rsidRPr="00E30B88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 e-mail a comprehensive CV to the </w:t>
      </w:r>
      <w:r w:rsidR="00AC7482" w:rsidRPr="00E30B88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>Group</w:t>
      </w:r>
      <w:r w:rsidR="00E30B88" w:rsidRPr="00E30B88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 Marketing Manager</w:t>
      </w:r>
      <w:r w:rsidRPr="00E30B88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 </w:t>
      </w:r>
      <w:r w:rsidR="00E30B88" w:rsidRPr="00E30B88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Odette Kotze </w:t>
      </w:r>
      <w:hyperlink r:id="rId7" w:history="1">
        <w:r w:rsidR="00E30B88" w:rsidRPr="00E30B88">
          <w:rPr>
            <w:rStyle w:val="Hyperlink"/>
            <w:rFonts w:ascii="Rubik" w:eastAsia="Times New Roman" w:hAnsi="Rubik" w:cs="Rubik"/>
            <w:bCs/>
            <w:kern w:val="2"/>
            <w:sz w:val="20"/>
            <w:szCs w:val="20"/>
            <w:lang w:val="en-US"/>
          </w:rPr>
          <w:t>OdetteK@westvaal.co.za</w:t>
        </w:r>
      </w:hyperlink>
      <w:r w:rsidR="00E30B88" w:rsidRPr="00E30B88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 </w:t>
      </w:r>
      <w:r w:rsidR="00DC21E0" w:rsidRPr="00E30B88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 </w:t>
      </w:r>
      <w:r w:rsidRPr="00E30B88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and/or the </w:t>
      </w:r>
      <w:r w:rsidR="000A3DF5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Group HR Manager </w:t>
      </w:r>
      <w:hyperlink r:id="rId8" w:history="1">
        <w:r w:rsidR="000A3DF5" w:rsidRPr="008B4966">
          <w:rPr>
            <w:rStyle w:val="Hyperlink"/>
            <w:rFonts w:ascii="Rubik" w:eastAsia="Times New Roman" w:hAnsi="Rubik" w:cs="Rubik"/>
            <w:bCs/>
            <w:kern w:val="2"/>
            <w:sz w:val="20"/>
            <w:szCs w:val="20"/>
            <w:lang w:val="en-US"/>
          </w:rPr>
          <w:t>suzettem@westvaal.co.za</w:t>
        </w:r>
      </w:hyperlink>
    </w:p>
    <w:p w14:paraId="50AB9C01" w14:textId="77777777" w:rsidR="000A3DF5" w:rsidRPr="00E30B88" w:rsidRDefault="000A3DF5" w:rsidP="007C44BE">
      <w:pPr>
        <w:spacing w:after="0" w:line="240" w:lineRule="auto"/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</w:pPr>
    </w:p>
    <w:p w14:paraId="232F8A33" w14:textId="4014385D" w:rsidR="00E572E9" w:rsidRPr="00E30B88" w:rsidRDefault="007A649F" w:rsidP="007C44BE">
      <w:pPr>
        <w:spacing w:after="0" w:line="240" w:lineRule="auto"/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</w:pPr>
      <w:r w:rsidRPr="00E30B88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>If you have not been contacted within two weeks of the closing date, please consider your application as unsuccessful.</w:t>
      </w:r>
    </w:p>
    <w:p w14:paraId="65B7200B" w14:textId="77777777" w:rsidR="00DC21E0" w:rsidRPr="00E30B88" w:rsidRDefault="00DC21E0" w:rsidP="007C44BE">
      <w:pPr>
        <w:spacing w:after="0" w:line="240" w:lineRule="auto"/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</w:pPr>
    </w:p>
    <w:p w14:paraId="75595473" w14:textId="3B88B78E" w:rsidR="007C44BE" w:rsidRPr="00E30B88" w:rsidRDefault="0005725D" w:rsidP="007A649F">
      <w:pPr>
        <w:rPr>
          <w:rFonts w:ascii="Rubik" w:eastAsia="Times New Roman" w:hAnsi="Rubik" w:cs="Rubik"/>
          <w:b/>
          <w:kern w:val="2"/>
          <w:lang w:val="en-US"/>
        </w:rPr>
      </w:pPr>
      <w:r w:rsidRPr="00E30B88">
        <w:rPr>
          <w:rFonts w:ascii="Rubik" w:eastAsia="Times New Roman" w:hAnsi="Rubik" w:cs="Rubik"/>
          <w:b/>
          <w:kern w:val="2"/>
          <w:lang w:val="en-US"/>
        </w:rPr>
        <w:t xml:space="preserve">Closing date: </w:t>
      </w:r>
      <w:r w:rsidR="00DE3D1D">
        <w:rPr>
          <w:rFonts w:ascii="Rubik" w:eastAsia="Times New Roman" w:hAnsi="Rubik" w:cs="Rubik"/>
          <w:b/>
          <w:kern w:val="2"/>
          <w:lang w:val="en-US"/>
        </w:rPr>
        <w:t>9</w:t>
      </w:r>
      <w:r w:rsidR="00DC21E0" w:rsidRPr="00E30B88">
        <w:rPr>
          <w:rFonts w:ascii="Rubik" w:eastAsia="Times New Roman" w:hAnsi="Rubik" w:cs="Rubik"/>
          <w:b/>
          <w:kern w:val="2"/>
          <w:lang w:val="en-US"/>
        </w:rPr>
        <w:t xml:space="preserve"> December 2025</w:t>
      </w:r>
    </w:p>
    <w:tbl>
      <w:tblPr>
        <w:tblW w:w="978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58"/>
        <w:gridCol w:w="7522"/>
      </w:tblGrid>
      <w:tr w:rsidR="007C44BE" w:rsidRPr="007C44BE" w14:paraId="4427AB74" w14:textId="77777777">
        <w:trPr>
          <w:tblCellSpacing w:w="0" w:type="dxa"/>
        </w:trPr>
        <w:tc>
          <w:tcPr>
            <w:tcW w:w="2400" w:type="dxa"/>
            <w:vAlign w:val="center"/>
            <w:hideMark/>
          </w:tcPr>
          <w:p w14:paraId="49ABE819" w14:textId="77777777" w:rsidR="007C44BE" w:rsidRPr="00E30B88" w:rsidRDefault="007C44BE" w:rsidP="007C44BE">
            <w:pPr>
              <w:rPr>
                <w:rFonts w:ascii="Rubik" w:eastAsia="Times New Roman" w:hAnsi="Rubik" w:cs="Rubik"/>
                <w:b/>
                <w:kern w:val="2"/>
                <w:sz w:val="20"/>
                <w:szCs w:val="20"/>
              </w:rPr>
            </w:pPr>
          </w:p>
        </w:tc>
        <w:tc>
          <w:tcPr>
            <w:tcW w:w="7995" w:type="dxa"/>
            <w:hideMark/>
          </w:tcPr>
          <w:p w14:paraId="62F3F5C0" w14:textId="53A42705" w:rsidR="007C44BE" w:rsidRPr="007C44BE" w:rsidRDefault="007C44BE" w:rsidP="007C44BE">
            <w:pPr>
              <w:rPr>
                <w:rFonts w:ascii="Rubik" w:eastAsia="Times New Roman" w:hAnsi="Rubik" w:cs="Rubik"/>
                <w:b/>
                <w:kern w:val="2"/>
              </w:rPr>
            </w:pPr>
          </w:p>
        </w:tc>
      </w:tr>
    </w:tbl>
    <w:p w14:paraId="34560F16" w14:textId="77777777" w:rsidR="007C44BE" w:rsidRPr="0024501C" w:rsidRDefault="007C44BE" w:rsidP="007A649F">
      <w:pPr>
        <w:rPr>
          <w:rFonts w:ascii="Rubik" w:eastAsia="Times New Roman" w:hAnsi="Rubik" w:cs="Rubik"/>
          <w:b/>
          <w:kern w:val="2"/>
          <w:lang w:val="en-US"/>
        </w:rPr>
      </w:pPr>
    </w:p>
    <w:sectPr w:rsidR="007C44BE" w:rsidRPr="0024501C" w:rsidSect="00E30B88">
      <w:headerReference w:type="default" r:id="rId9"/>
      <w:footerReference w:type="default" r:id="rId10"/>
      <w:pgSz w:w="11906" w:h="16838" w:code="9"/>
      <w:pgMar w:top="1276" w:right="849" w:bottom="1440" w:left="993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C6D7E7" w14:textId="77777777" w:rsidR="00005C14" w:rsidRDefault="00005C14" w:rsidP="00FF19EC">
      <w:pPr>
        <w:spacing w:after="0" w:line="240" w:lineRule="auto"/>
      </w:pPr>
      <w:r>
        <w:separator/>
      </w:r>
    </w:p>
  </w:endnote>
  <w:endnote w:type="continuationSeparator" w:id="0">
    <w:p w14:paraId="60C1271B" w14:textId="77777777" w:rsidR="00005C14" w:rsidRDefault="00005C14" w:rsidP="00FF19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ubik">
    <w:altName w:val="Tahoma"/>
    <w:panose1 w:val="00000000000000000000"/>
    <w:charset w:val="00"/>
    <w:family w:val="auto"/>
    <w:pitch w:val="variable"/>
    <w:sig w:usb0="A0002A6F" w:usb1="C000205B" w:usb2="00000000" w:usb3="00000000" w:csb0="000000F7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0DFFB2" w14:textId="77777777" w:rsidR="00FF19EC" w:rsidRDefault="00FF19EC" w:rsidP="00FF19EC">
    <w:pPr>
      <w:pStyle w:val="Footer"/>
      <w:jc w:val="right"/>
    </w:pPr>
    <w:r>
      <w:t>HR2022DM</w:t>
    </w:r>
  </w:p>
  <w:p w14:paraId="371744C7" w14:textId="77777777" w:rsidR="00FF19EC" w:rsidRDefault="00FF19EC" w:rsidP="00FF19E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EDA9AF" w14:textId="77777777" w:rsidR="00005C14" w:rsidRDefault="00005C14" w:rsidP="00FF19EC">
      <w:pPr>
        <w:spacing w:after="0" w:line="240" w:lineRule="auto"/>
      </w:pPr>
      <w:r>
        <w:separator/>
      </w:r>
    </w:p>
  </w:footnote>
  <w:footnote w:type="continuationSeparator" w:id="0">
    <w:p w14:paraId="049EEAC3" w14:textId="77777777" w:rsidR="00005C14" w:rsidRDefault="00005C14" w:rsidP="00FF19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28A7F7" w14:textId="4871A437" w:rsidR="00C541C8" w:rsidRDefault="005A5268" w:rsidP="00393DE5">
    <w:pPr>
      <w:pStyle w:val="Header"/>
      <w:jc w:val="right"/>
    </w:pPr>
    <w:r>
      <w:tab/>
    </w:r>
    <w:r>
      <w:tab/>
    </w:r>
    <w:r w:rsidR="00393DE5">
      <w:rPr>
        <w:noProof/>
      </w:rPr>
      <w:drawing>
        <wp:inline distT="0" distB="0" distL="0" distR="0" wp14:anchorId="4AB5ABD2" wp14:editId="368D68F6">
          <wp:extent cx="3596640" cy="579120"/>
          <wp:effectExtent l="0" t="0" r="0" b="0"/>
          <wp:docPr id="225619723" name="Picture 225619723" descr="A black background with blue letter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blue letters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96640" cy="579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F53F95"/>
    <w:multiLevelType w:val="hybridMultilevel"/>
    <w:tmpl w:val="F770434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D36C6C"/>
    <w:multiLevelType w:val="hybridMultilevel"/>
    <w:tmpl w:val="7352B2F6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372214"/>
    <w:multiLevelType w:val="hybridMultilevel"/>
    <w:tmpl w:val="1EBA17D4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4100F4"/>
    <w:multiLevelType w:val="multilevel"/>
    <w:tmpl w:val="AD6A40C6"/>
    <w:lvl w:ilvl="0">
      <w:start w:val="1"/>
      <w:numFmt w:val="decimal"/>
      <w:lvlText w:val="%1"/>
      <w:lvlJc w:val="left"/>
      <w:pPr>
        <w:ind w:left="735" w:hanging="7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4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53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4" w15:restartNumberingAfterBreak="0">
    <w:nsid w:val="23EF41F7"/>
    <w:multiLevelType w:val="hybridMultilevel"/>
    <w:tmpl w:val="AFE225B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6B4DBC"/>
    <w:multiLevelType w:val="hybridMultilevel"/>
    <w:tmpl w:val="B4FA698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7E317D"/>
    <w:multiLevelType w:val="multilevel"/>
    <w:tmpl w:val="8C12F3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decimal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0FE5E59"/>
    <w:multiLevelType w:val="hybridMultilevel"/>
    <w:tmpl w:val="64E05CEC"/>
    <w:lvl w:ilvl="0" w:tplc="E2EE613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641ACA"/>
    <w:multiLevelType w:val="multilevel"/>
    <w:tmpl w:val="8C12F3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decimal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CA8724C"/>
    <w:multiLevelType w:val="hybridMultilevel"/>
    <w:tmpl w:val="A78C2FE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F24037"/>
    <w:multiLevelType w:val="multilevel"/>
    <w:tmpl w:val="8C12F3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decimal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C205CBC"/>
    <w:multiLevelType w:val="hybridMultilevel"/>
    <w:tmpl w:val="B0008F3A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7109A5"/>
    <w:multiLevelType w:val="hybridMultilevel"/>
    <w:tmpl w:val="55D65E2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A93572"/>
    <w:multiLevelType w:val="hybridMultilevel"/>
    <w:tmpl w:val="13A6183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F27F72"/>
    <w:multiLevelType w:val="multilevel"/>
    <w:tmpl w:val="8C12F3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decimal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B676607"/>
    <w:multiLevelType w:val="hybridMultilevel"/>
    <w:tmpl w:val="B38C890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56731D"/>
    <w:multiLevelType w:val="multilevel"/>
    <w:tmpl w:val="C80062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5878387">
    <w:abstractNumId w:val="9"/>
  </w:num>
  <w:num w:numId="2" w16cid:durableId="533809114">
    <w:abstractNumId w:val="7"/>
  </w:num>
  <w:num w:numId="3" w16cid:durableId="1010520691">
    <w:abstractNumId w:val="3"/>
  </w:num>
  <w:num w:numId="4" w16cid:durableId="1266423221">
    <w:abstractNumId w:val="2"/>
  </w:num>
  <w:num w:numId="5" w16cid:durableId="40716261">
    <w:abstractNumId w:val="12"/>
  </w:num>
  <w:num w:numId="6" w16cid:durableId="1654797765">
    <w:abstractNumId w:val="4"/>
  </w:num>
  <w:num w:numId="7" w16cid:durableId="290325700">
    <w:abstractNumId w:val="13"/>
  </w:num>
  <w:num w:numId="8" w16cid:durableId="11227746">
    <w:abstractNumId w:val="5"/>
  </w:num>
  <w:num w:numId="9" w16cid:durableId="1216308413">
    <w:abstractNumId w:val="11"/>
  </w:num>
  <w:num w:numId="10" w16cid:durableId="1728720599">
    <w:abstractNumId w:val="1"/>
  </w:num>
  <w:num w:numId="11" w16cid:durableId="893588261">
    <w:abstractNumId w:val="0"/>
  </w:num>
  <w:num w:numId="12" w16cid:durableId="957494377">
    <w:abstractNumId w:val="15"/>
  </w:num>
  <w:num w:numId="13" w16cid:durableId="1711490859">
    <w:abstractNumId w:val="6"/>
  </w:num>
  <w:num w:numId="14" w16cid:durableId="1066614197">
    <w:abstractNumId w:val="8"/>
  </w:num>
  <w:num w:numId="15" w16cid:durableId="1337615063">
    <w:abstractNumId w:val="10"/>
  </w:num>
  <w:num w:numId="16" w16cid:durableId="1911036954">
    <w:abstractNumId w:val="14"/>
  </w:num>
  <w:num w:numId="17" w16cid:durableId="33811782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tTA0MzMwMTI0MTFW0lEKTi0uzszPAykwqwUAHbeeCywAAAA="/>
  </w:docVars>
  <w:rsids>
    <w:rsidRoot w:val="00FF19EC"/>
    <w:rsid w:val="00005C14"/>
    <w:rsid w:val="0001143A"/>
    <w:rsid w:val="00030827"/>
    <w:rsid w:val="000401AD"/>
    <w:rsid w:val="00041101"/>
    <w:rsid w:val="00045837"/>
    <w:rsid w:val="0005725D"/>
    <w:rsid w:val="000605A2"/>
    <w:rsid w:val="0008648E"/>
    <w:rsid w:val="000A0D20"/>
    <w:rsid w:val="000A3DF5"/>
    <w:rsid w:val="000C0974"/>
    <w:rsid w:val="000D0CBB"/>
    <w:rsid w:val="000E336E"/>
    <w:rsid w:val="000F0547"/>
    <w:rsid w:val="0011461A"/>
    <w:rsid w:val="0012474C"/>
    <w:rsid w:val="0012654D"/>
    <w:rsid w:val="00131B4E"/>
    <w:rsid w:val="00140AAA"/>
    <w:rsid w:val="00153261"/>
    <w:rsid w:val="001538A3"/>
    <w:rsid w:val="00175872"/>
    <w:rsid w:val="00192012"/>
    <w:rsid w:val="00192FD8"/>
    <w:rsid w:val="001955BE"/>
    <w:rsid w:val="001A423B"/>
    <w:rsid w:val="001B7142"/>
    <w:rsid w:val="001F3C0D"/>
    <w:rsid w:val="0022021A"/>
    <w:rsid w:val="0023315C"/>
    <w:rsid w:val="002441BF"/>
    <w:rsid w:val="0024501C"/>
    <w:rsid w:val="00251F8E"/>
    <w:rsid w:val="00254FA1"/>
    <w:rsid w:val="002605BB"/>
    <w:rsid w:val="002659E3"/>
    <w:rsid w:val="0029483B"/>
    <w:rsid w:val="002C052C"/>
    <w:rsid w:val="002C2CF8"/>
    <w:rsid w:val="0030160B"/>
    <w:rsid w:val="00341B5C"/>
    <w:rsid w:val="003850D6"/>
    <w:rsid w:val="00393DE5"/>
    <w:rsid w:val="00394836"/>
    <w:rsid w:val="003D2AFA"/>
    <w:rsid w:val="003E001F"/>
    <w:rsid w:val="003F76D4"/>
    <w:rsid w:val="00400265"/>
    <w:rsid w:val="00434170"/>
    <w:rsid w:val="00447756"/>
    <w:rsid w:val="004629CD"/>
    <w:rsid w:val="00472921"/>
    <w:rsid w:val="004828B6"/>
    <w:rsid w:val="0048384C"/>
    <w:rsid w:val="0049253A"/>
    <w:rsid w:val="00493C29"/>
    <w:rsid w:val="004C13A3"/>
    <w:rsid w:val="004C5B44"/>
    <w:rsid w:val="00525AB1"/>
    <w:rsid w:val="00525F68"/>
    <w:rsid w:val="005326F1"/>
    <w:rsid w:val="00533189"/>
    <w:rsid w:val="00546863"/>
    <w:rsid w:val="0059653A"/>
    <w:rsid w:val="005A2049"/>
    <w:rsid w:val="005A5268"/>
    <w:rsid w:val="005A6F4D"/>
    <w:rsid w:val="005F1D1F"/>
    <w:rsid w:val="005F3721"/>
    <w:rsid w:val="005F3BFC"/>
    <w:rsid w:val="005F59C5"/>
    <w:rsid w:val="005F75E2"/>
    <w:rsid w:val="00612EA0"/>
    <w:rsid w:val="006171E8"/>
    <w:rsid w:val="00617DEB"/>
    <w:rsid w:val="00620A36"/>
    <w:rsid w:val="00626571"/>
    <w:rsid w:val="0063763F"/>
    <w:rsid w:val="00652224"/>
    <w:rsid w:val="0066577B"/>
    <w:rsid w:val="00665F43"/>
    <w:rsid w:val="006C2242"/>
    <w:rsid w:val="00703BD5"/>
    <w:rsid w:val="0070652E"/>
    <w:rsid w:val="00724760"/>
    <w:rsid w:val="007273ED"/>
    <w:rsid w:val="00732584"/>
    <w:rsid w:val="00764296"/>
    <w:rsid w:val="00764718"/>
    <w:rsid w:val="007661E8"/>
    <w:rsid w:val="00770FB8"/>
    <w:rsid w:val="007A649F"/>
    <w:rsid w:val="007B29B5"/>
    <w:rsid w:val="007B6FCC"/>
    <w:rsid w:val="007C2384"/>
    <w:rsid w:val="007C44BE"/>
    <w:rsid w:val="007F5CF7"/>
    <w:rsid w:val="00836BCD"/>
    <w:rsid w:val="008525D0"/>
    <w:rsid w:val="0086078F"/>
    <w:rsid w:val="008B2BB1"/>
    <w:rsid w:val="00914FDE"/>
    <w:rsid w:val="00933C2F"/>
    <w:rsid w:val="00936496"/>
    <w:rsid w:val="00957407"/>
    <w:rsid w:val="00962F8D"/>
    <w:rsid w:val="009A5928"/>
    <w:rsid w:val="009A72AA"/>
    <w:rsid w:val="009C770C"/>
    <w:rsid w:val="009F2C1A"/>
    <w:rsid w:val="00A0254F"/>
    <w:rsid w:val="00A12F7B"/>
    <w:rsid w:val="00A304ED"/>
    <w:rsid w:val="00A35547"/>
    <w:rsid w:val="00A460A8"/>
    <w:rsid w:val="00A54107"/>
    <w:rsid w:val="00A61AF6"/>
    <w:rsid w:val="00A90FE7"/>
    <w:rsid w:val="00A9166B"/>
    <w:rsid w:val="00A96F1F"/>
    <w:rsid w:val="00AA3DCA"/>
    <w:rsid w:val="00AB1CC1"/>
    <w:rsid w:val="00AB269F"/>
    <w:rsid w:val="00AB7875"/>
    <w:rsid w:val="00AC7482"/>
    <w:rsid w:val="00AC7BCC"/>
    <w:rsid w:val="00AD1084"/>
    <w:rsid w:val="00B14681"/>
    <w:rsid w:val="00B200CC"/>
    <w:rsid w:val="00B250CE"/>
    <w:rsid w:val="00B35B59"/>
    <w:rsid w:val="00B35F12"/>
    <w:rsid w:val="00B44BF7"/>
    <w:rsid w:val="00B8380C"/>
    <w:rsid w:val="00B87ADB"/>
    <w:rsid w:val="00B936FD"/>
    <w:rsid w:val="00BB01F6"/>
    <w:rsid w:val="00C0170F"/>
    <w:rsid w:val="00C11608"/>
    <w:rsid w:val="00C53080"/>
    <w:rsid w:val="00C541C8"/>
    <w:rsid w:val="00C7712B"/>
    <w:rsid w:val="00C860BC"/>
    <w:rsid w:val="00C93AE9"/>
    <w:rsid w:val="00CB1F5A"/>
    <w:rsid w:val="00CD7EB3"/>
    <w:rsid w:val="00CE3BB4"/>
    <w:rsid w:val="00D04A0F"/>
    <w:rsid w:val="00D40D0E"/>
    <w:rsid w:val="00D55044"/>
    <w:rsid w:val="00D5670A"/>
    <w:rsid w:val="00D6363A"/>
    <w:rsid w:val="00D677E0"/>
    <w:rsid w:val="00D84480"/>
    <w:rsid w:val="00D86D99"/>
    <w:rsid w:val="00DA6FB9"/>
    <w:rsid w:val="00DB5155"/>
    <w:rsid w:val="00DC21E0"/>
    <w:rsid w:val="00DD672B"/>
    <w:rsid w:val="00DE3D1D"/>
    <w:rsid w:val="00E00CA9"/>
    <w:rsid w:val="00E06112"/>
    <w:rsid w:val="00E14A43"/>
    <w:rsid w:val="00E30B88"/>
    <w:rsid w:val="00E55E3E"/>
    <w:rsid w:val="00E572E9"/>
    <w:rsid w:val="00E71F88"/>
    <w:rsid w:val="00E95965"/>
    <w:rsid w:val="00EA2FF0"/>
    <w:rsid w:val="00EB455F"/>
    <w:rsid w:val="00EB4C74"/>
    <w:rsid w:val="00EC51E2"/>
    <w:rsid w:val="00EC5F34"/>
    <w:rsid w:val="00ED034C"/>
    <w:rsid w:val="00EE00E8"/>
    <w:rsid w:val="00F14FB2"/>
    <w:rsid w:val="00F27F07"/>
    <w:rsid w:val="00F3366F"/>
    <w:rsid w:val="00F47886"/>
    <w:rsid w:val="00F71A46"/>
    <w:rsid w:val="00F74F52"/>
    <w:rsid w:val="00F94BD4"/>
    <w:rsid w:val="00FA771E"/>
    <w:rsid w:val="00FB494C"/>
    <w:rsid w:val="00FC72EC"/>
    <w:rsid w:val="00FF19EC"/>
    <w:rsid w:val="00FF5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222AE86"/>
  <w15:chartTrackingRefBased/>
  <w15:docId w15:val="{BFB66174-E4D8-4C9C-A6AB-3085674A2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19EC"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19EC"/>
  </w:style>
  <w:style w:type="paragraph" w:styleId="Footer">
    <w:name w:val="footer"/>
    <w:basedOn w:val="Normal"/>
    <w:link w:val="Foot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19EC"/>
  </w:style>
  <w:style w:type="paragraph" w:styleId="NoSpacing">
    <w:name w:val="No Spacing"/>
    <w:uiPriority w:val="1"/>
    <w:qFormat/>
    <w:rsid w:val="00FF19EC"/>
    <w:rPr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FF19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19EC"/>
    <w:pPr>
      <w:ind w:left="720"/>
      <w:contextualSpacing/>
    </w:pPr>
  </w:style>
  <w:style w:type="character" w:styleId="Hyperlink">
    <w:name w:val="Hyperlink"/>
    <w:rsid w:val="00C541C8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6265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zettem@westvaal.co.z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OdetteK@westvaal.co.z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20</Words>
  <Characters>1987</Characters>
  <Application>Microsoft Office Word</Application>
  <DocSecurity>0</DocSecurity>
  <Lines>58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5</CharactersWithSpaces>
  <SharedDoc>false</SharedDoc>
  <HLinks>
    <vt:vector size="12" baseType="variant">
      <vt:variant>
        <vt:i4>4784187</vt:i4>
      </vt:variant>
      <vt:variant>
        <vt:i4>3</vt:i4>
      </vt:variant>
      <vt:variant>
        <vt:i4>0</vt:i4>
      </vt:variant>
      <vt:variant>
        <vt:i4>5</vt:i4>
      </vt:variant>
      <vt:variant>
        <vt:lpwstr>mailto:karendt@westvaal.co.za</vt:lpwstr>
      </vt:variant>
      <vt:variant>
        <vt:lpwstr/>
      </vt:variant>
      <vt:variant>
        <vt:i4>8126492</vt:i4>
      </vt:variant>
      <vt:variant>
        <vt:i4>0</vt:i4>
      </vt:variant>
      <vt:variant>
        <vt:i4>0</vt:i4>
      </vt:variant>
      <vt:variant>
        <vt:i4>5</vt:i4>
      </vt:variant>
      <vt:variant>
        <vt:lpwstr>mailto:charld@westvaal.co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De Jager</dc:creator>
  <cp:keywords/>
  <dc:description/>
  <cp:lastModifiedBy>Suzette Maass</cp:lastModifiedBy>
  <cp:revision>3</cp:revision>
  <cp:lastPrinted>2025-04-30T13:49:00Z</cp:lastPrinted>
  <dcterms:created xsi:type="dcterms:W3CDTF">2025-12-02T10:24:00Z</dcterms:created>
  <dcterms:modified xsi:type="dcterms:W3CDTF">2025-12-02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5066dcbc6daa44bfad3a8c7fa358625f6bb90d6cb860b39d35b3865694be3d</vt:lpwstr>
  </property>
</Properties>
</file>